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5E1A" w:rsidRDefault="00755E1A" w:rsidP="00755E1A">
      <w:pPr>
        <w:pStyle w:val="Title"/>
        <w:jc w:val="center"/>
      </w:pPr>
      <w:r>
        <w:t>CIS2520</w:t>
      </w:r>
    </w:p>
    <w:p w:rsidR="00755E1A" w:rsidRPr="00B726BF" w:rsidRDefault="00755E1A" w:rsidP="00755E1A">
      <w:pPr>
        <w:pStyle w:val="Subtitle"/>
      </w:pPr>
      <w:r>
        <w:tab/>
      </w:r>
      <w:r>
        <w:tab/>
      </w:r>
      <w:r>
        <w:tab/>
      </w:r>
      <w:r>
        <w:tab/>
      </w:r>
      <w:r>
        <w:tab/>
        <w:t>Lab#</w:t>
      </w:r>
      <w:r w:rsidR="00027077">
        <w:t>2</w:t>
      </w:r>
      <w:r>
        <w:t xml:space="preserve">: </w:t>
      </w:r>
      <w:r w:rsidR="00A366D1">
        <w:t>A</w:t>
      </w:r>
      <w:r w:rsidR="00027077">
        <w:t>void pointing</w:t>
      </w:r>
    </w:p>
    <w:p w:rsidR="00755E1A" w:rsidRDefault="002A1B1A" w:rsidP="00755E1A">
      <w:pPr>
        <w:pStyle w:val="Subtitle"/>
        <w:jc w:val="center"/>
      </w:pPr>
      <w:r>
        <w:t>Week 1: Sept 1</w:t>
      </w:r>
      <w:r w:rsidR="00027077">
        <w:t>8</w:t>
      </w:r>
      <w:r w:rsidRPr="002A1B1A">
        <w:rPr>
          <w:vertAlign w:val="superscript"/>
        </w:rPr>
        <w:t>th</w:t>
      </w:r>
      <w:r>
        <w:t>, 2017</w:t>
      </w:r>
    </w:p>
    <w:p w:rsidR="00755E1A" w:rsidRDefault="00755E1A" w:rsidP="00755E1A">
      <w:pPr>
        <w:pStyle w:val="Heading1"/>
      </w:pPr>
      <w:r>
        <w:t>Overview</w:t>
      </w:r>
    </w:p>
    <w:p w:rsidR="00755E1A" w:rsidRPr="008C2A2B" w:rsidRDefault="00755E1A" w:rsidP="00755E1A">
      <w:r>
        <w:t xml:space="preserve">In this lab </w:t>
      </w:r>
      <w:r w:rsidRPr="002A1B1A">
        <w:rPr>
          <w:noProof/>
        </w:rPr>
        <w:t>session</w:t>
      </w:r>
      <w:r w:rsidR="002A1B1A">
        <w:rPr>
          <w:noProof/>
        </w:rPr>
        <w:t>,</w:t>
      </w:r>
      <w:r>
        <w:t xml:space="preserve"> students will </w:t>
      </w:r>
      <w:r w:rsidR="00027077">
        <w:t xml:space="preserve">develop a C program that </w:t>
      </w:r>
      <w:r w:rsidR="007372F5">
        <w:t>utilizes void pointers and function pointers</w:t>
      </w:r>
      <w:r w:rsidR="00027077">
        <w:t xml:space="preserve"> </w:t>
      </w:r>
      <w:r w:rsidR="004C5859">
        <w:t>to generate a reusable interface</w:t>
      </w:r>
      <w:r>
        <w:t xml:space="preserve">. </w:t>
      </w:r>
      <w:r w:rsidR="00027077">
        <w:t xml:space="preserve"> This lab must be submitted on CourseLink to receive marks, please see</w:t>
      </w:r>
      <w:r w:rsidR="0063421B">
        <w:t xml:space="preserve"> the</w:t>
      </w:r>
      <w:r w:rsidR="00027077">
        <w:t xml:space="preserve"> </w:t>
      </w:r>
      <w:r w:rsidR="00027077" w:rsidRPr="0063421B">
        <w:rPr>
          <w:noProof/>
        </w:rPr>
        <w:t>due</w:t>
      </w:r>
      <w:r w:rsidR="00027077">
        <w:t xml:space="preserve"> date</w:t>
      </w:r>
      <w:r w:rsidR="007372F5">
        <w:t xml:space="preserve"> information</w:t>
      </w:r>
      <w:r w:rsidR="00027077">
        <w:t xml:space="preserve"> on CourseLink.</w:t>
      </w:r>
    </w:p>
    <w:p w:rsidR="00755E1A" w:rsidRDefault="00755E1A" w:rsidP="00755E1A">
      <w:pPr>
        <w:pStyle w:val="Heading1"/>
      </w:pPr>
      <w:r>
        <w:t>Learning Outcomes</w:t>
      </w:r>
    </w:p>
    <w:p w:rsidR="00755E1A" w:rsidRDefault="00755E1A" w:rsidP="00755E1A">
      <w:r>
        <w:t>Upon successful completion of this lab students should be able to:</w:t>
      </w:r>
    </w:p>
    <w:p w:rsidR="00691531" w:rsidRDefault="004C5859" w:rsidP="00755E1A">
      <w:pPr>
        <w:pStyle w:val="ListParagraph"/>
        <w:numPr>
          <w:ilvl w:val="0"/>
          <w:numId w:val="1"/>
        </w:numPr>
      </w:pPr>
      <w:r>
        <w:t>Implement an interface with void pointers</w:t>
      </w:r>
    </w:p>
    <w:p w:rsidR="00691531" w:rsidRDefault="004C5859" w:rsidP="00755E1A">
      <w:pPr>
        <w:pStyle w:val="ListParagraph"/>
        <w:numPr>
          <w:ilvl w:val="0"/>
          <w:numId w:val="1"/>
        </w:numPr>
      </w:pPr>
      <w:r>
        <w:t>Apply knowledge of function pointers to dynamically alter program functionality</w:t>
      </w:r>
    </w:p>
    <w:p w:rsidR="00755E1A" w:rsidRDefault="004C5859" w:rsidP="00755E1A">
      <w:pPr>
        <w:pStyle w:val="ListParagraph"/>
        <w:numPr>
          <w:ilvl w:val="0"/>
          <w:numId w:val="1"/>
        </w:numPr>
      </w:pPr>
      <w:r>
        <w:t>Practice pointer usage and proper memory management</w:t>
      </w:r>
    </w:p>
    <w:p w:rsidR="00755E1A" w:rsidRDefault="00755E1A" w:rsidP="00755E1A">
      <w:pPr>
        <w:pStyle w:val="Heading1"/>
      </w:pPr>
      <w:r>
        <w:t>Review Material</w:t>
      </w:r>
    </w:p>
    <w:p w:rsidR="00755E1A" w:rsidRDefault="00755E1A" w:rsidP="00755E1A">
      <w:pPr>
        <w:pStyle w:val="ListParagraph"/>
        <w:numPr>
          <w:ilvl w:val="0"/>
          <w:numId w:val="2"/>
        </w:numPr>
      </w:pPr>
      <w:r>
        <w:t>Pointers</w:t>
      </w:r>
    </w:p>
    <w:p w:rsidR="004C5859" w:rsidRDefault="004C5859" w:rsidP="00755E1A">
      <w:pPr>
        <w:pStyle w:val="ListParagraph"/>
        <w:numPr>
          <w:ilvl w:val="0"/>
          <w:numId w:val="2"/>
        </w:numPr>
      </w:pPr>
      <w:r>
        <w:t>Void pointers</w:t>
      </w:r>
    </w:p>
    <w:p w:rsidR="004C5859" w:rsidRPr="004A1739" w:rsidRDefault="004C5859" w:rsidP="00755E1A">
      <w:pPr>
        <w:pStyle w:val="ListParagraph"/>
        <w:numPr>
          <w:ilvl w:val="0"/>
          <w:numId w:val="2"/>
        </w:numPr>
      </w:pPr>
      <w:r>
        <w:t>Function Pointers</w:t>
      </w:r>
    </w:p>
    <w:p w:rsidR="00755E1A" w:rsidRDefault="00755E1A" w:rsidP="004C5859">
      <w:pPr>
        <w:pStyle w:val="Heading1"/>
      </w:pPr>
      <w:r>
        <w:t>Introduction</w:t>
      </w:r>
    </w:p>
    <w:p w:rsidR="007C74D5" w:rsidRPr="007C74D5" w:rsidRDefault="007C74D5" w:rsidP="007C74D5">
      <w:r>
        <w:t xml:space="preserve">In this lab, students will begin building a </w:t>
      </w:r>
      <w:r w:rsidR="009E5184">
        <w:t>small store that sells books</w:t>
      </w:r>
      <w:r>
        <w:t xml:space="preserve"> and </w:t>
      </w:r>
      <w:r w:rsidR="009E5184" w:rsidRPr="0063421B">
        <w:rPr>
          <w:noProof/>
        </w:rPr>
        <w:t>board</w:t>
      </w:r>
      <w:r w:rsidR="0063421B">
        <w:rPr>
          <w:noProof/>
        </w:rPr>
        <w:t xml:space="preserve"> </w:t>
      </w:r>
      <w:r w:rsidR="009E5184" w:rsidRPr="0063421B">
        <w:rPr>
          <w:noProof/>
        </w:rPr>
        <w:t>game</w:t>
      </w:r>
      <w:r w:rsidRPr="0063421B">
        <w:rPr>
          <w:noProof/>
        </w:rPr>
        <w:t>s</w:t>
      </w:r>
      <w:r>
        <w:t xml:space="preserve">. The store will not actually </w:t>
      </w:r>
      <w:r w:rsidR="00E369DF">
        <w:t>do that much but it</w:t>
      </w:r>
      <w:r>
        <w:t xml:space="preserve"> will have </w:t>
      </w:r>
      <w:r w:rsidR="0063421B">
        <w:t>inventory that should</w:t>
      </w:r>
      <w:r>
        <w:t xml:space="preserve"> be displayed.</w:t>
      </w:r>
    </w:p>
    <w:p w:rsidR="00755E1A" w:rsidRDefault="00755E1A" w:rsidP="00755E1A">
      <w:pPr>
        <w:pStyle w:val="Heading1"/>
      </w:pPr>
      <w:r>
        <w:t>Getting Started</w:t>
      </w:r>
    </w:p>
    <w:p w:rsidR="007C74D5" w:rsidRDefault="007C74D5" w:rsidP="007C74D5">
      <w:r>
        <w:t xml:space="preserve">Every submission for this course must use the proper </w:t>
      </w:r>
      <w:r w:rsidR="00392B9C">
        <w:t xml:space="preserve">project </w:t>
      </w:r>
      <w:r>
        <w:t>directory structure. Start by creating a project root directory and including all the require subfolders and mandatory files (</w:t>
      </w:r>
      <w:r w:rsidR="00832669">
        <w:t>See Lab 1</w:t>
      </w:r>
      <w:r>
        <w:t>).</w:t>
      </w:r>
    </w:p>
    <w:p w:rsidR="007C74D5" w:rsidRDefault="007C74D5" w:rsidP="007C74D5">
      <w:pPr>
        <w:pStyle w:val="Heading1"/>
      </w:pPr>
      <w:r>
        <w:t>Building a Project</w:t>
      </w:r>
    </w:p>
    <w:p w:rsidR="00C94D5D" w:rsidRPr="003F5323" w:rsidRDefault="00C94D5D" w:rsidP="00C94D5D">
      <w:pPr>
        <w:pStyle w:val="Heading2"/>
      </w:pPr>
      <w:r>
        <w:t>Book Header File</w:t>
      </w:r>
    </w:p>
    <w:p w:rsidR="00C94D5D" w:rsidRDefault="00C94D5D" w:rsidP="00C94D5D">
      <w:pPr>
        <w:rPr>
          <w:rFonts w:ascii="Helvetica" w:hAnsi="Helvetica"/>
          <w:color w:val="444444"/>
          <w:sz w:val="20"/>
          <w:szCs w:val="20"/>
        </w:rPr>
      </w:pPr>
      <w:r>
        <w:t xml:space="preserve">Take the Book structure and related function code from the course GitHub repository:  </w:t>
      </w:r>
      <w:hyperlink r:id="rId6" w:history="1">
        <w:r w:rsidRPr="00DE17AD">
          <w:rPr>
            <w:rStyle w:val="Hyperlink"/>
            <w:rFonts w:ascii="Helvetica" w:hAnsi="Helvetica"/>
            <w:sz w:val="20"/>
            <w:szCs w:val="20"/>
          </w:rPr>
          <w:t>https://goo.gl/sZbbyV</w:t>
        </w:r>
      </w:hyperlink>
    </w:p>
    <w:p w:rsidR="00C94D5D" w:rsidRDefault="00C94D5D" w:rsidP="00C94D5D">
      <w:pPr>
        <w:rPr>
          <w:rFonts w:ascii="Helvetica" w:hAnsi="Helvetica"/>
          <w:color w:val="444444"/>
          <w:sz w:val="20"/>
          <w:szCs w:val="20"/>
        </w:rPr>
      </w:pPr>
      <w:r>
        <w:rPr>
          <w:rFonts w:ascii="Helvetica" w:hAnsi="Helvetica"/>
          <w:color w:val="444444"/>
          <w:sz w:val="20"/>
          <w:szCs w:val="20"/>
        </w:rPr>
        <w:t xml:space="preserve">(Alternatively, the path from Github main </w:t>
      </w:r>
      <w:r w:rsidRPr="00F409E6">
        <w:rPr>
          <w:rFonts w:ascii="Helvetica" w:hAnsi="Helvetica"/>
          <w:noProof/>
          <w:color w:val="444444"/>
          <w:sz w:val="20"/>
          <w:szCs w:val="20"/>
        </w:rPr>
        <w:t>is lectures</w:t>
      </w:r>
      <w:r w:rsidRPr="003F5323">
        <w:rPr>
          <w:rFonts w:ascii="Helvetica" w:hAnsi="Helvetica"/>
          <w:color w:val="444444"/>
          <w:sz w:val="20"/>
          <w:szCs w:val="20"/>
        </w:rPr>
        <w:t>/cReviewLecture/Book/bookMain.c</w:t>
      </w:r>
      <w:r>
        <w:rPr>
          <w:rFonts w:ascii="Helvetica" w:hAnsi="Helvetica"/>
          <w:color w:val="444444"/>
          <w:sz w:val="20"/>
          <w:szCs w:val="20"/>
        </w:rPr>
        <w:t xml:space="preserve"> )</w:t>
      </w:r>
    </w:p>
    <w:p w:rsidR="00C94D5D" w:rsidRDefault="00C94D5D" w:rsidP="00C94D5D">
      <w:pPr>
        <w:rPr>
          <w:rFonts w:ascii="Helvetica" w:hAnsi="Helvetica"/>
          <w:color w:val="444444"/>
          <w:sz w:val="20"/>
          <w:szCs w:val="20"/>
        </w:rPr>
      </w:pPr>
      <w:r>
        <w:rPr>
          <w:rFonts w:ascii="Helvetica" w:hAnsi="Helvetica"/>
          <w:color w:val="444444"/>
          <w:sz w:val="20"/>
          <w:szCs w:val="20"/>
        </w:rPr>
        <w:t>Convert the book</w:t>
      </w:r>
      <w:r w:rsidR="00D66719">
        <w:rPr>
          <w:rFonts w:ascii="Helvetica" w:hAnsi="Helvetica"/>
          <w:color w:val="444444"/>
          <w:sz w:val="20"/>
          <w:szCs w:val="20"/>
        </w:rPr>
        <w:t xml:space="preserve"> file</w:t>
      </w:r>
      <w:r>
        <w:rPr>
          <w:rFonts w:ascii="Helvetica" w:hAnsi="Helvetica"/>
          <w:color w:val="444444"/>
          <w:sz w:val="20"/>
          <w:szCs w:val="20"/>
        </w:rPr>
        <w:t xml:space="preserve"> into two files (header and source) and put them in the appropriate project folders.</w:t>
      </w:r>
    </w:p>
    <w:p w:rsidR="00C94D5D" w:rsidRDefault="00C94D5D" w:rsidP="00C94D5D">
      <w:pPr>
        <w:pStyle w:val="Heading2"/>
      </w:pPr>
      <w:r>
        <w:t>Main Program</w:t>
      </w:r>
    </w:p>
    <w:p w:rsidR="00C94D5D" w:rsidRPr="00C94D5D" w:rsidRDefault="00C94D5D" w:rsidP="00C94D5D">
      <w:r>
        <w:t xml:space="preserve">When creating code, we always want to test our code as </w:t>
      </w:r>
      <w:r w:rsidR="002E29AE">
        <w:t xml:space="preserve">early </w:t>
      </w:r>
      <w:r>
        <w:t>as possible</w:t>
      </w:r>
      <w:r w:rsidR="002E29AE">
        <w:t xml:space="preserve"> to identify bugs before moving to the next task</w:t>
      </w:r>
      <w:r>
        <w:t xml:space="preserve">. We should test that book, main, and our makefile all work together. Create a main for </w:t>
      </w:r>
      <w:r>
        <w:lastRenderedPageBreak/>
        <w:t xml:space="preserve">your </w:t>
      </w:r>
      <w:r w:rsidR="00E369DF">
        <w:t xml:space="preserve">project </w:t>
      </w:r>
      <w:r>
        <w:t>(called main.c)</w:t>
      </w:r>
      <w:r w:rsidR="00D66719">
        <w:t xml:space="preserve"> add </w:t>
      </w:r>
      <w:r>
        <w:t>a single Book</w:t>
      </w:r>
      <w:r w:rsidR="00903415">
        <w:t xml:space="preserve"> in the main</w:t>
      </w:r>
      <w:r>
        <w:t xml:space="preserve">. </w:t>
      </w:r>
      <w:r w:rsidR="00301A74">
        <w:t xml:space="preserve">Modify your makefile so that </w:t>
      </w:r>
      <w:r w:rsidR="00132445">
        <w:t xml:space="preserve">it </w:t>
      </w:r>
      <w:r w:rsidR="00301A74">
        <w:t xml:space="preserve">compiles </w:t>
      </w:r>
      <w:r>
        <w:t>without error</w:t>
      </w:r>
      <w:r w:rsidR="00301A74">
        <w:t>.</w:t>
      </w:r>
    </w:p>
    <w:p w:rsidR="009F7B3D" w:rsidRDefault="009E5184" w:rsidP="00631501">
      <w:pPr>
        <w:pStyle w:val="Heading2"/>
      </w:pPr>
      <w:r>
        <w:t>Board</w:t>
      </w:r>
      <w:r w:rsidR="00132445">
        <w:t xml:space="preserve"> </w:t>
      </w:r>
      <w:r>
        <w:t xml:space="preserve">Game </w:t>
      </w:r>
      <w:r w:rsidR="009F7B3D">
        <w:t>Header File</w:t>
      </w:r>
    </w:p>
    <w:p w:rsidR="00F375E1" w:rsidRDefault="009F7B3D" w:rsidP="009F7B3D">
      <w:r>
        <w:t xml:space="preserve">Declare </w:t>
      </w:r>
      <w:r w:rsidR="009E5184">
        <w:t>a h</w:t>
      </w:r>
      <w:r w:rsidR="007C74D5">
        <w:t>eader file</w:t>
      </w:r>
      <w:r w:rsidR="009E5184">
        <w:t xml:space="preserve"> </w:t>
      </w:r>
      <w:r w:rsidR="007C74D5">
        <w:t xml:space="preserve">called ‘boardgame.h’ </w:t>
      </w:r>
      <w:r w:rsidR="00F375E1">
        <w:t xml:space="preserve">in your include folders. </w:t>
      </w:r>
      <w:r w:rsidR="009E5184">
        <w:t>C</w:t>
      </w:r>
      <w:r w:rsidR="00F375E1">
        <w:t>reate a struct called BoardGame</w:t>
      </w:r>
      <w:r w:rsidR="009E5184">
        <w:t xml:space="preserve"> that has the following members</w:t>
      </w:r>
      <w:r w:rsidR="00F375E1">
        <w:t>: name, price, and brand name.</w:t>
      </w:r>
    </w:p>
    <w:p w:rsidR="00903415" w:rsidRDefault="00E369DF" w:rsidP="009F7B3D">
      <w:r>
        <w:t xml:space="preserve">Declare accessors and mutators for each member in the header file and implement them in your source file. </w:t>
      </w:r>
      <w:r w:rsidR="00270B51">
        <w:t xml:space="preserve">Also, </w:t>
      </w:r>
      <w:r>
        <w:t xml:space="preserve">declare and </w:t>
      </w:r>
      <w:r w:rsidR="006242FF">
        <w:t xml:space="preserve">implement </w:t>
      </w:r>
      <w:r w:rsidR="00270B51">
        <w:t>a print function</w:t>
      </w:r>
      <w:r>
        <w:t xml:space="preserve"> t</w:t>
      </w:r>
      <w:r w:rsidR="00270B51">
        <w:t>hat display</w:t>
      </w:r>
      <w:r>
        <w:t>s</w:t>
      </w:r>
      <w:r w:rsidR="00270B51">
        <w:t xml:space="preserve"> the information with </w:t>
      </w:r>
      <w:r w:rsidR="003001AD">
        <w:t xml:space="preserve">a tab </w:t>
      </w:r>
      <w:r w:rsidR="00270B51">
        <w:t>between each piece of information.</w:t>
      </w:r>
      <w:r w:rsidR="00903415">
        <w:t xml:space="preserve"> Your print function should follow the declaration of the Book print </w:t>
      </w:r>
      <w:r w:rsidR="00903415">
        <w:rPr>
          <w:noProof/>
        </w:rPr>
        <w:t>function.</w:t>
      </w:r>
    </w:p>
    <w:p w:rsidR="00270B51" w:rsidRDefault="00270B51" w:rsidP="009F7B3D">
      <w:r>
        <w:t>Ex&gt;</w:t>
      </w:r>
    </w:p>
    <w:p w:rsidR="00270B51" w:rsidRDefault="00270B51" w:rsidP="009F7B3D">
      <w:r>
        <w:t>&lt;name&gt;</w:t>
      </w:r>
      <w:r>
        <w:tab/>
        <w:t>&lt;price&gt;</w:t>
      </w:r>
      <w:r>
        <w:tab/>
      </w:r>
      <w:r>
        <w:tab/>
        <w:t>&lt;brandName&gt;</w:t>
      </w:r>
    </w:p>
    <w:p w:rsidR="009E5184" w:rsidRDefault="003001AD" w:rsidP="003001AD">
      <w:r>
        <w:t xml:space="preserve">Make sure </w:t>
      </w:r>
      <w:r w:rsidR="00225750">
        <w:t xml:space="preserve">to </w:t>
      </w:r>
      <w:r w:rsidR="00C94D5D" w:rsidRPr="00225750">
        <w:rPr>
          <w:noProof/>
        </w:rPr>
        <w:t>comment</w:t>
      </w:r>
      <w:r w:rsidR="00C94D5D">
        <w:t xml:space="preserve"> your code</w:t>
      </w:r>
      <w:r>
        <w:t xml:space="preserve"> us</w:t>
      </w:r>
      <w:r w:rsidR="00C94D5D">
        <w:t>ing</w:t>
      </w:r>
      <w:r>
        <w:t xml:space="preserve"> </w:t>
      </w:r>
      <w:r w:rsidR="00035C32">
        <w:rPr>
          <w:noProof/>
        </w:rPr>
        <w:t>D</w:t>
      </w:r>
      <w:r w:rsidRPr="00035C32">
        <w:rPr>
          <w:noProof/>
        </w:rPr>
        <w:t>oxygen</w:t>
      </w:r>
      <w:r>
        <w:t xml:space="preserve"> style formatting</w:t>
      </w:r>
      <w:r w:rsidR="00903415">
        <w:t xml:space="preserve"> and include BoardGame in your main.</w:t>
      </w:r>
    </w:p>
    <w:p w:rsidR="003001AD" w:rsidRDefault="003001AD" w:rsidP="003001AD">
      <w:pPr>
        <w:pStyle w:val="Heading2"/>
      </w:pPr>
      <w:r>
        <w:t>Store Header File</w:t>
      </w:r>
    </w:p>
    <w:p w:rsidR="003001AD" w:rsidRDefault="003001AD" w:rsidP="003001AD">
      <w:r>
        <w:t xml:space="preserve">Now that we have items to sell </w:t>
      </w:r>
      <w:r w:rsidRPr="00035C32">
        <w:rPr>
          <w:noProof/>
        </w:rPr>
        <w:t>let</w:t>
      </w:r>
      <w:r w:rsidR="00035C32">
        <w:rPr>
          <w:noProof/>
        </w:rPr>
        <w:t>'</w:t>
      </w:r>
      <w:r w:rsidRPr="00035C32">
        <w:rPr>
          <w:noProof/>
        </w:rPr>
        <w:t>s</w:t>
      </w:r>
      <w:r>
        <w:t xml:space="preserve"> add a basic store, </w:t>
      </w:r>
      <w:r w:rsidR="006242FF">
        <w:t xml:space="preserve">in a new file called </w:t>
      </w:r>
      <w:r w:rsidR="006242FF" w:rsidRPr="00F409E6">
        <w:rPr>
          <w:noProof/>
        </w:rPr>
        <w:t>store</w:t>
      </w:r>
      <w:r w:rsidR="006242FF">
        <w:t xml:space="preserve">.h </w:t>
      </w:r>
      <w:r>
        <w:t xml:space="preserve">create a </w:t>
      </w:r>
      <w:r w:rsidR="009E5184">
        <w:t xml:space="preserve">struct called Store. </w:t>
      </w:r>
      <w:r w:rsidR="00DA5251">
        <w:t xml:space="preserve">Note, this </w:t>
      </w:r>
      <w:r w:rsidR="00DA5251" w:rsidRPr="00225750">
        <w:rPr>
          <w:noProof/>
        </w:rPr>
        <w:t>store will</w:t>
      </w:r>
      <w:r w:rsidR="00DA5251">
        <w:t xml:space="preserve"> only hold one item at a time</w:t>
      </w:r>
      <w:r w:rsidR="00903415">
        <w:t xml:space="preserve"> for this lab</w:t>
      </w:r>
      <w:r w:rsidR="00DA5251">
        <w:t xml:space="preserve">. </w:t>
      </w:r>
      <w:r w:rsidR="00132445">
        <w:t>The store</w:t>
      </w:r>
      <w:r w:rsidR="009E5184">
        <w:t xml:space="preserve"> will contain two members a void pointer to an </w:t>
      </w:r>
      <w:r w:rsidR="003F5323">
        <w:t>‘</w:t>
      </w:r>
      <w:r w:rsidR="009E5184">
        <w:t>item</w:t>
      </w:r>
      <w:r w:rsidR="003F5323">
        <w:t>’</w:t>
      </w:r>
      <w:r w:rsidR="009E5184">
        <w:t xml:space="preserve"> and a function pointer that returns void and has one argument passed in.</w:t>
      </w:r>
    </w:p>
    <w:p w:rsidR="009E5184" w:rsidRDefault="009E5184" w:rsidP="003001AD">
      <w:r w:rsidRPr="003F5323">
        <w:rPr>
          <w:b/>
        </w:rPr>
        <w:t>Question:</w:t>
      </w:r>
      <w:r>
        <w:t xml:space="preserve"> What type should that one argument be if this function will print either </w:t>
      </w:r>
      <w:r w:rsidR="00132445">
        <w:t>b</w:t>
      </w:r>
      <w:r w:rsidR="00392B9C">
        <w:t xml:space="preserve">ooks </w:t>
      </w:r>
      <w:r>
        <w:t xml:space="preserve">or </w:t>
      </w:r>
      <w:r w:rsidR="00132445">
        <w:t>b</w:t>
      </w:r>
      <w:r>
        <w:t>oard</w:t>
      </w:r>
      <w:r w:rsidR="00132445">
        <w:t xml:space="preserve"> g</w:t>
      </w:r>
      <w:r>
        <w:t>ames?</w:t>
      </w:r>
    </w:p>
    <w:p w:rsidR="00132445" w:rsidRDefault="00E369DF" w:rsidP="00755E1A">
      <w:r>
        <w:t>Declare</w:t>
      </w:r>
      <w:r w:rsidR="00132445">
        <w:t xml:space="preserve">, </w:t>
      </w:r>
      <w:r w:rsidR="00903415">
        <w:t>comment</w:t>
      </w:r>
      <w:r w:rsidR="00132445">
        <w:t>, and implement the store member</w:t>
      </w:r>
      <w:r w:rsidR="003F5323">
        <w:t xml:space="preserve"> accessors and mutato</w:t>
      </w:r>
      <w:r>
        <w:t>rs</w:t>
      </w:r>
      <w:r w:rsidR="00132445">
        <w:t xml:space="preserve"> functions.</w:t>
      </w:r>
    </w:p>
    <w:p w:rsidR="00E369DF" w:rsidRDefault="00392B9C" w:rsidP="00755E1A">
      <w:r>
        <w:t xml:space="preserve">The idea of a function pointer as </w:t>
      </w:r>
      <w:r w:rsidR="00AE43A7">
        <w:t xml:space="preserve">a struct </w:t>
      </w:r>
      <w:r>
        <w:t xml:space="preserve">member </w:t>
      </w:r>
      <w:r w:rsidR="00AE43A7">
        <w:t xml:space="preserve">is probably </w:t>
      </w:r>
      <w:r>
        <w:t xml:space="preserve">novel, recall from </w:t>
      </w:r>
      <w:r w:rsidRPr="00035C32">
        <w:rPr>
          <w:noProof/>
        </w:rPr>
        <w:t>class</w:t>
      </w:r>
      <w:r>
        <w:t xml:space="preserve"> that function pointers mostly act the same as other </w:t>
      </w:r>
      <w:r w:rsidR="00AE43A7">
        <w:t>pointers</w:t>
      </w:r>
      <w:r>
        <w:t xml:space="preserve">. This means you can store or pass them as </w:t>
      </w:r>
      <w:r w:rsidR="00AE43A7">
        <w:t>you would with other pointers</w:t>
      </w:r>
      <w:r>
        <w:t xml:space="preserve">. </w:t>
      </w:r>
    </w:p>
    <w:p w:rsidR="00903415" w:rsidRDefault="00DA5251" w:rsidP="00755E1A">
      <w:r>
        <w:t>Declare a</w:t>
      </w:r>
      <w:r w:rsidR="00903415">
        <w:t>nd implement the following function</w:t>
      </w:r>
      <w:r>
        <w:t>:</w:t>
      </w:r>
    </w:p>
    <w:p w:rsidR="00DA5251" w:rsidRDefault="00DA5251" w:rsidP="00755E1A">
      <w:r>
        <w:t xml:space="preserve"> void displayStore( Store* s );</w:t>
      </w:r>
    </w:p>
    <w:p w:rsidR="00E369DF" w:rsidRDefault="00903415" w:rsidP="00903415">
      <w:r>
        <w:t>This will be the only function used in the main to display information.</w:t>
      </w:r>
    </w:p>
    <w:p w:rsidR="00E369DF" w:rsidRDefault="00E369DF" w:rsidP="00E369DF">
      <w:pPr>
        <w:pStyle w:val="Heading2"/>
      </w:pPr>
      <w:r>
        <w:t>Main Program</w:t>
      </w:r>
    </w:p>
    <w:p w:rsidR="00615C1E" w:rsidRDefault="00E369DF" w:rsidP="00E369DF">
      <w:r>
        <w:br/>
      </w:r>
      <w:r w:rsidR="00615C1E">
        <w:t xml:space="preserve">1) </w:t>
      </w:r>
      <w:r w:rsidR="00DA5251">
        <w:t>Create pointer</w:t>
      </w:r>
      <w:r w:rsidR="00903415">
        <w:t>s</w:t>
      </w:r>
      <w:r w:rsidR="00DA5251">
        <w:t xml:space="preserve"> to a Store, </w:t>
      </w:r>
      <w:r>
        <w:t>two books</w:t>
      </w:r>
      <w:r w:rsidR="00DA5251">
        <w:t>,</w:t>
      </w:r>
      <w:r>
        <w:t xml:space="preserve"> and two board games, you may se</w:t>
      </w:r>
      <w:r w:rsidR="00615C1E">
        <w:t>lect all the information.</w:t>
      </w:r>
    </w:p>
    <w:p w:rsidR="00E369DF" w:rsidRDefault="00615C1E" w:rsidP="00E369DF">
      <w:r>
        <w:t xml:space="preserve">2) </w:t>
      </w:r>
      <w:r w:rsidR="00132445">
        <w:t xml:space="preserve">Set the store to display the two books </w:t>
      </w:r>
      <w:r w:rsidR="00DA5251">
        <w:t xml:space="preserve">one per line. (Do not call </w:t>
      </w:r>
      <w:r w:rsidR="00132445">
        <w:t xml:space="preserve">directly call your </w:t>
      </w:r>
      <w:r w:rsidR="00DA5251" w:rsidRPr="00035C32">
        <w:rPr>
          <w:noProof/>
        </w:rPr>
        <w:t>printBook</w:t>
      </w:r>
      <w:r w:rsidR="00DA5251">
        <w:t>)</w:t>
      </w:r>
    </w:p>
    <w:p w:rsidR="00DA5251" w:rsidRDefault="00615C1E" w:rsidP="00E369DF">
      <w:r>
        <w:t xml:space="preserve">3) </w:t>
      </w:r>
      <w:r w:rsidR="00DA5251">
        <w:t xml:space="preserve">Set the store to display </w:t>
      </w:r>
      <w:r w:rsidR="00132445">
        <w:t>the</w:t>
      </w:r>
      <w:r w:rsidR="00DA5251">
        <w:t xml:space="preserve"> </w:t>
      </w:r>
      <w:r w:rsidR="00132445">
        <w:t xml:space="preserve">board </w:t>
      </w:r>
      <w:r w:rsidR="00DA5251">
        <w:t xml:space="preserve">games one per line.  </w:t>
      </w:r>
      <w:r w:rsidR="00132445">
        <w:t xml:space="preserve">(Do not directly call your </w:t>
      </w:r>
      <w:r w:rsidR="00132445">
        <w:rPr>
          <w:noProof/>
        </w:rPr>
        <w:t>printBoardGame</w:t>
      </w:r>
      <w:r w:rsidR="00132445">
        <w:t>)</w:t>
      </w:r>
    </w:p>
    <w:p w:rsidR="00DA5251" w:rsidRDefault="00DA5251" w:rsidP="00E369DF">
      <w:r w:rsidRPr="00DA5251">
        <w:rPr>
          <w:b/>
        </w:rPr>
        <w:t>Question:</w:t>
      </w:r>
      <w:r>
        <w:rPr>
          <w:b/>
        </w:rPr>
        <w:t xml:space="preserve"> </w:t>
      </w:r>
      <w:r>
        <w:t xml:space="preserve">Change only the store item to </w:t>
      </w:r>
      <w:r w:rsidR="00615C1E">
        <w:t xml:space="preserve">be </w:t>
      </w:r>
      <w:r>
        <w:t>a book, what happens when you try to display the store?</w:t>
      </w:r>
    </w:p>
    <w:p w:rsidR="00615C1E" w:rsidRDefault="00615C1E" w:rsidP="00E369DF">
      <w:r>
        <w:t xml:space="preserve">Change that line back so that the two books and two </w:t>
      </w:r>
      <w:r w:rsidR="006922A9">
        <w:t xml:space="preserve">board </w:t>
      </w:r>
      <w:r>
        <w:t>games are displayed.</w:t>
      </w:r>
    </w:p>
    <w:p w:rsidR="00615C1E" w:rsidRDefault="00615C1E" w:rsidP="00E369DF"/>
    <w:p w:rsidR="00903415" w:rsidRDefault="00903415" w:rsidP="00903415">
      <w:pPr>
        <w:pStyle w:val="Heading1"/>
      </w:pPr>
      <w:r>
        <w:lastRenderedPageBreak/>
        <w:t>Submission</w:t>
      </w:r>
    </w:p>
    <w:p w:rsidR="00903415" w:rsidRDefault="00903415" w:rsidP="00903415">
      <w:r>
        <w:t>You must submit all files associated with this lab except files generated by running your makefile.</w:t>
      </w:r>
      <w:r w:rsidR="00132445">
        <w:t xml:space="preserve"> Your makefile does not need a separate rule for testing in this lab.</w:t>
      </w:r>
    </w:p>
    <w:p w:rsidR="00903415" w:rsidRDefault="00615C1E" w:rsidP="00E369DF">
      <w:r>
        <w:t xml:space="preserve">Your program must run and output the requested information from the Main Program Section. Any book or </w:t>
      </w:r>
      <w:r w:rsidR="0025023C">
        <w:t>board</w:t>
      </w:r>
      <w:bookmarkStart w:id="0" w:name="_GoBack"/>
      <w:bookmarkEnd w:id="0"/>
      <w:r>
        <w:t xml:space="preserve"> game information may only be displayed using</w:t>
      </w:r>
      <w:r w:rsidR="00035C32">
        <w:t xml:space="preserve"> the</w:t>
      </w:r>
      <w:r>
        <w:t xml:space="preserve"> </w:t>
      </w:r>
      <w:r w:rsidRPr="00035C32">
        <w:rPr>
          <w:noProof/>
        </w:rPr>
        <w:t>displayStore</w:t>
      </w:r>
      <w:r>
        <w:t xml:space="preserve"> function. </w:t>
      </w:r>
      <w:r w:rsidR="00143F7C">
        <w:t xml:space="preserve"> To achieve full marks, you must use the pointers as described.</w:t>
      </w:r>
    </w:p>
    <w:p w:rsidR="00DA5251" w:rsidRDefault="00DA5251" w:rsidP="00DA5251">
      <w:pPr>
        <w:pStyle w:val="Heading1"/>
      </w:pPr>
      <w:r>
        <w:t>Submission Guidelines</w:t>
      </w:r>
    </w:p>
    <w:p w:rsidR="00DA5251" w:rsidRDefault="00DA5251" w:rsidP="00DA5251">
      <w:pPr>
        <w:autoSpaceDE w:val="0"/>
        <w:autoSpaceDN w:val="0"/>
        <w:adjustRightInd w:val="0"/>
        <w:spacing w:after="0" w:line="240" w:lineRule="auto"/>
        <w:rPr>
          <w:rFonts w:ascii="CMR10" w:hAnsi="CMR10" w:cs="CMR10"/>
          <w:sz w:val="20"/>
          <w:szCs w:val="20"/>
        </w:rPr>
      </w:pPr>
      <w:r>
        <w:rPr>
          <w:rFonts w:ascii="CMR10" w:hAnsi="CMR10" w:cs="CMR10"/>
          <w:sz w:val="20"/>
          <w:szCs w:val="20"/>
        </w:rPr>
        <w:t xml:space="preserve">Your source code must be organized and styled according to the course coding guidelines. Submit a single tar.gz </w:t>
      </w:r>
      <w:r w:rsidRPr="00C60329">
        <w:rPr>
          <w:rFonts w:ascii="CMR10" w:hAnsi="CMR10" w:cs="CMR10"/>
          <w:noProof/>
          <w:sz w:val="20"/>
          <w:szCs w:val="20"/>
        </w:rPr>
        <w:t>fi</w:t>
      </w:r>
      <w:r>
        <w:rPr>
          <w:rFonts w:ascii="CMR10" w:hAnsi="CMR10" w:cs="CMR10"/>
          <w:noProof/>
          <w:sz w:val="20"/>
          <w:szCs w:val="20"/>
        </w:rPr>
        <w:t>l</w:t>
      </w:r>
      <w:r w:rsidRPr="00C60329">
        <w:rPr>
          <w:rFonts w:ascii="CMR10" w:hAnsi="CMR10" w:cs="CMR10"/>
          <w:noProof/>
          <w:sz w:val="20"/>
          <w:szCs w:val="20"/>
        </w:rPr>
        <w:t>e</w:t>
      </w:r>
      <w:r>
        <w:rPr>
          <w:rFonts w:ascii="CMR10" w:hAnsi="CMR10" w:cs="CMR10"/>
          <w:sz w:val="20"/>
          <w:szCs w:val="20"/>
        </w:rPr>
        <w:t xml:space="preserve"> to the </w:t>
      </w:r>
      <w:r>
        <w:rPr>
          <w:rFonts w:ascii="CMR10" w:hAnsi="CMR10" w:cs="CMR10"/>
          <w:noProof/>
          <w:sz w:val="20"/>
          <w:szCs w:val="20"/>
        </w:rPr>
        <w:t>D</w:t>
      </w:r>
      <w:r w:rsidRPr="00C60329">
        <w:rPr>
          <w:rFonts w:ascii="CMR10" w:hAnsi="CMR10" w:cs="CMR10"/>
          <w:noProof/>
          <w:sz w:val="20"/>
          <w:szCs w:val="20"/>
        </w:rPr>
        <w:t>ropbox</w:t>
      </w:r>
      <w:r>
        <w:rPr>
          <w:rFonts w:ascii="CMR10" w:hAnsi="CMR10" w:cs="CMR10"/>
          <w:sz w:val="20"/>
          <w:szCs w:val="20"/>
        </w:rPr>
        <w:t xml:space="preserve">. </w:t>
      </w:r>
      <w:r w:rsidRPr="00054924">
        <w:rPr>
          <w:rFonts w:ascii="CMR10" w:hAnsi="CMR10" w:cs="CMR10"/>
          <w:b/>
          <w:sz w:val="20"/>
          <w:szCs w:val="20"/>
        </w:rPr>
        <w:t>Do not</w:t>
      </w:r>
      <w:r>
        <w:rPr>
          <w:rFonts w:ascii="CMR10" w:hAnsi="CMR10" w:cs="CMR10"/>
          <w:sz w:val="20"/>
          <w:szCs w:val="20"/>
        </w:rPr>
        <w:t xml:space="preserve"> use zip, </w:t>
      </w:r>
      <w:r w:rsidRPr="00035C32">
        <w:rPr>
          <w:rFonts w:ascii="CMR10" w:hAnsi="CMR10" w:cs="CMR10"/>
          <w:noProof/>
          <w:sz w:val="20"/>
          <w:szCs w:val="20"/>
        </w:rPr>
        <w:t>rar</w:t>
      </w:r>
      <w:r>
        <w:rPr>
          <w:rFonts w:ascii="CMR10" w:hAnsi="CMR10" w:cs="CMR10"/>
          <w:sz w:val="20"/>
          <w:szCs w:val="20"/>
        </w:rPr>
        <w:t xml:space="preserve">, or any other compression program. The tar file should unpack to a folder that is your </w:t>
      </w:r>
      <w:r w:rsidRPr="00054924">
        <w:rPr>
          <w:rFonts w:ascii="CMR10" w:hAnsi="CMR10" w:cs="CMR10"/>
          <w:sz w:val="20"/>
          <w:szCs w:val="20"/>
        </w:rPr>
        <w:t>login name</w:t>
      </w:r>
      <w:r>
        <w:rPr>
          <w:rFonts w:ascii="CMR10" w:hAnsi="CMR10" w:cs="CMR10"/>
          <w:sz w:val="20"/>
          <w:szCs w:val="20"/>
        </w:rPr>
        <w:t>. Inside that folder should be your src/ bin/ include/ assets/ docs/ and lib/ folders. Do not submit any binary files.</w:t>
      </w:r>
    </w:p>
    <w:p w:rsidR="00DA5251" w:rsidRDefault="00DA5251" w:rsidP="00DA5251">
      <w:pPr>
        <w:autoSpaceDE w:val="0"/>
        <w:autoSpaceDN w:val="0"/>
        <w:adjustRightInd w:val="0"/>
        <w:spacing w:after="0" w:line="240" w:lineRule="auto"/>
        <w:rPr>
          <w:rFonts w:ascii="CMR10" w:hAnsi="CMR10" w:cs="CMR10"/>
          <w:sz w:val="20"/>
          <w:szCs w:val="20"/>
        </w:rPr>
      </w:pPr>
    </w:p>
    <w:p w:rsidR="00DA5251" w:rsidRDefault="00DA5251" w:rsidP="00DA5251">
      <w:pPr>
        <w:autoSpaceDE w:val="0"/>
        <w:autoSpaceDN w:val="0"/>
        <w:adjustRightInd w:val="0"/>
        <w:spacing w:after="0" w:line="240" w:lineRule="auto"/>
        <w:rPr>
          <w:rFonts w:ascii="CMR10" w:hAnsi="CMR10" w:cs="CMR10"/>
          <w:sz w:val="20"/>
          <w:szCs w:val="20"/>
        </w:rPr>
      </w:pPr>
      <w:r w:rsidRPr="00054924">
        <w:rPr>
          <w:rFonts w:ascii="CMR10" w:hAnsi="CMR10" w:cs="CMR10"/>
          <w:b/>
          <w:sz w:val="20"/>
          <w:szCs w:val="20"/>
        </w:rPr>
        <w:t>Do</w:t>
      </w:r>
      <w:r w:rsidRPr="00054924">
        <w:rPr>
          <w:rFonts w:ascii="CMR10" w:hAnsi="CMR10" w:cs="CMR10"/>
          <w:sz w:val="20"/>
          <w:szCs w:val="20"/>
        </w:rPr>
        <w:t xml:space="preserve"> </w:t>
      </w:r>
      <w:r>
        <w:rPr>
          <w:rFonts w:ascii="CMR10" w:hAnsi="CMR10" w:cs="CMR10"/>
          <w:sz w:val="20"/>
          <w:szCs w:val="20"/>
        </w:rPr>
        <w:t>submit all source files, your testing files, a makefile, and a README file.</w:t>
      </w:r>
    </w:p>
    <w:p w:rsidR="00DA5251" w:rsidRDefault="00DA5251" w:rsidP="00DA5251">
      <w:pPr>
        <w:autoSpaceDE w:val="0"/>
        <w:autoSpaceDN w:val="0"/>
        <w:adjustRightInd w:val="0"/>
        <w:spacing w:after="0" w:line="240" w:lineRule="auto"/>
        <w:rPr>
          <w:rFonts w:ascii="CMR10" w:hAnsi="CMR10" w:cs="CMR10"/>
          <w:sz w:val="20"/>
          <w:szCs w:val="20"/>
        </w:rPr>
      </w:pPr>
    </w:p>
    <w:p w:rsidR="00DA5251" w:rsidRDefault="00DA5251" w:rsidP="00DA5251">
      <w:pPr>
        <w:autoSpaceDE w:val="0"/>
        <w:autoSpaceDN w:val="0"/>
        <w:adjustRightInd w:val="0"/>
        <w:spacing w:after="0" w:line="240" w:lineRule="auto"/>
        <w:rPr>
          <w:rFonts w:ascii="CMR10" w:hAnsi="CMR10" w:cs="CMR10"/>
          <w:sz w:val="20"/>
          <w:szCs w:val="20"/>
        </w:rPr>
      </w:pPr>
      <w:r>
        <w:rPr>
          <w:rFonts w:ascii="CMR10" w:hAnsi="CMR10" w:cs="CMR10"/>
          <w:sz w:val="20"/>
          <w:szCs w:val="20"/>
        </w:rPr>
        <w:t>Follow all other submission guidelines provided for this course.</w:t>
      </w:r>
    </w:p>
    <w:p w:rsidR="00180B50" w:rsidRDefault="00180B50" w:rsidP="00180B50">
      <w:pPr>
        <w:pStyle w:val="Heading1"/>
      </w:pPr>
      <w:r>
        <w:t xml:space="preserve">Grading </w:t>
      </w:r>
    </w:p>
    <w:p w:rsidR="00180B50" w:rsidRPr="00F832DD" w:rsidRDefault="00180B50" w:rsidP="00180B50">
      <w:pPr>
        <w:autoSpaceDE w:val="0"/>
        <w:autoSpaceDN w:val="0"/>
        <w:adjustRightInd w:val="0"/>
        <w:spacing w:after="0" w:line="240" w:lineRule="auto"/>
      </w:pPr>
      <w:r>
        <w:rPr>
          <w:rFonts w:ascii="CMR10" w:hAnsi="CMR10" w:cs="CMR10"/>
          <w:sz w:val="20"/>
          <w:szCs w:val="20"/>
        </w:rPr>
        <w:t>This lab is worth 2% of your final mark and will be graded out of 10 marks. You can lose marks for not following the submission guidelines, but will not be given marks for that step. Marks are given for successfully demonstrating mastery of the learning outcomes for this assignment.</w:t>
      </w:r>
    </w:p>
    <w:p w:rsidR="00180B50" w:rsidRDefault="00180B50" w:rsidP="00DA5251">
      <w:pPr>
        <w:autoSpaceDE w:val="0"/>
        <w:autoSpaceDN w:val="0"/>
        <w:adjustRightInd w:val="0"/>
        <w:spacing w:after="0" w:line="240" w:lineRule="auto"/>
        <w:rPr>
          <w:rFonts w:ascii="CMR10" w:hAnsi="CMR10" w:cs="CMR10"/>
          <w:sz w:val="20"/>
          <w:szCs w:val="20"/>
        </w:rPr>
      </w:pPr>
    </w:p>
    <w:p w:rsidR="00DA5251" w:rsidRDefault="00DA5251" w:rsidP="00DA5251">
      <w:pPr>
        <w:autoSpaceDE w:val="0"/>
        <w:autoSpaceDN w:val="0"/>
        <w:adjustRightInd w:val="0"/>
        <w:spacing w:after="0" w:line="240" w:lineRule="auto"/>
        <w:rPr>
          <w:rFonts w:ascii="CMR10" w:hAnsi="CMR10" w:cs="CMR10"/>
          <w:sz w:val="20"/>
          <w:szCs w:val="20"/>
        </w:rPr>
      </w:pPr>
    </w:p>
    <w:p w:rsidR="00DA5251" w:rsidRPr="00E369DF" w:rsidRDefault="00DA5251" w:rsidP="00E369DF"/>
    <w:p w:rsidR="00E369DF" w:rsidRPr="00755E1A" w:rsidRDefault="00E369DF" w:rsidP="00755E1A"/>
    <w:sectPr w:rsidR="00E369DF" w:rsidRPr="00755E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MR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F20C30"/>
    <w:multiLevelType w:val="hybridMultilevel"/>
    <w:tmpl w:val="61D4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41089B"/>
    <w:multiLevelType w:val="hybridMultilevel"/>
    <w:tmpl w:val="BA2C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CA27F1"/>
    <w:multiLevelType w:val="hybridMultilevel"/>
    <w:tmpl w:val="EC78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DE1MTI3NbK0sLRQ0lEKTi0uzszPAymwqAUAZHKskiwAAAA="/>
  </w:docVars>
  <w:rsids>
    <w:rsidRoot w:val="00755E1A"/>
    <w:rsid w:val="00027077"/>
    <w:rsid w:val="00035C32"/>
    <w:rsid w:val="00131C47"/>
    <w:rsid w:val="00132445"/>
    <w:rsid w:val="00143F7C"/>
    <w:rsid w:val="00180B50"/>
    <w:rsid w:val="00192F0F"/>
    <w:rsid w:val="00225750"/>
    <w:rsid w:val="0025023C"/>
    <w:rsid w:val="00270B51"/>
    <w:rsid w:val="002A1B1A"/>
    <w:rsid w:val="002C50B1"/>
    <w:rsid w:val="002E29AE"/>
    <w:rsid w:val="003001AD"/>
    <w:rsid w:val="00301A74"/>
    <w:rsid w:val="003733B2"/>
    <w:rsid w:val="00392B9C"/>
    <w:rsid w:val="003F5323"/>
    <w:rsid w:val="004C5859"/>
    <w:rsid w:val="00570379"/>
    <w:rsid w:val="00575349"/>
    <w:rsid w:val="005F4203"/>
    <w:rsid w:val="00615C1E"/>
    <w:rsid w:val="0062274C"/>
    <w:rsid w:val="006242FF"/>
    <w:rsid w:val="00631501"/>
    <w:rsid w:val="0063421B"/>
    <w:rsid w:val="00691531"/>
    <w:rsid w:val="006922A9"/>
    <w:rsid w:val="007372F5"/>
    <w:rsid w:val="00755E1A"/>
    <w:rsid w:val="0077122D"/>
    <w:rsid w:val="007C74D5"/>
    <w:rsid w:val="00832669"/>
    <w:rsid w:val="00852CF8"/>
    <w:rsid w:val="008F69FA"/>
    <w:rsid w:val="00903415"/>
    <w:rsid w:val="00933C68"/>
    <w:rsid w:val="009E5184"/>
    <w:rsid w:val="009F7B3D"/>
    <w:rsid w:val="00A2712F"/>
    <w:rsid w:val="00A366D1"/>
    <w:rsid w:val="00AD7A9A"/>
    <w:rsid w:val="00AE43A7"/>
    <w:rsid w:val="00BA20D0"/>
    <w:rsid w:val="00BD4FD7"/>
    <w:rsid w:val="00BD5C1F"/>
    <w:rsid w:val="00C25DBA"/>
    <w:rsid w:val="00C947FA"/>
    <w:rsid w:val="00C94D5D"/>
    <w:rsid w:val="00D50B90"/>
    <w:rsid w:val="00D66719"/>
    <w:rsid w:val="00DA5251"/>
    <w:rsid w:val="00E369DF"/>
    <w:rsid w:val="00E56308"/>
    <w:rsid w:val="00E66D80"/>
    <w:rsid w:val="00EF3948"/>
    <w:rsid w:val="00EF5661"/>
    <w:rsid w:val="00F075B6"/>
    <w:rsid w:val="00F375E1"/>
    <w:rsid w:val="00F409E6"/>
    <w:rsid w:val="00FD4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0FCA5C-DCDE-4E62-9918-13CA4064B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E1A"/>
  </w:style>
  <w:style w:type="paragraph" w:styleId="Heading1">
    <w:name w:val="heading 1"/>
    <w:basedOn w:val="Normal"/>
    <w:next w:val="Normal"/>
    <w:link w:val="Heading1Char"/>
    <w:uiPriority w:val="9"/>
    <w:qFormat/>
    <w:rsid w:val="00755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5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5E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7B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E1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E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E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E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5E1A"/>
    <w:rPr>
      <w:rFonts w:eastAsiaTheme="minorEastAsia"/>
      <w:color w:val="5A5A5A" w:themeColor="text1" w:themeTint="A5"/>
      <w:spacing w:val="15"/>
    </w:rPr>
  </w:style>
  <w:style w:type="paragraph" w:styleId="ListParagraph">
    <w:name w:val="List Paragraph"/>
    <w:basedOn w:val="Normal"/>
    <w:uiPriority w:val="34"/>
    <w:qFormat/>
    <w:rsid w:val="00755E1A"/>
    <w:pPr>
      <w:ind w:left="720"/>
      <w:contextualSpacing/>
    </w:pPr>
  </w:style>
  <w:style w:type="character" w:customStyle="1" w:styleId="Heading2Char">
    <w:name w:val="Heading 2 Char"/>
    <w:basedOn w:val="DefaultParagraphFont"/>
    <w:link w:val="Heading2"/>
    <w:uiPriority w:val="9"/>
    <w:rsid w:val="00755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55E1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F7B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3F53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69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oo.gl/sZbby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AEE06-1AD0-4D86-A7A2-D159F1BCC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3</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y Fraser</dc:creator>
  <cp:keywords/>
  <dc:description/>
  <cp:lastModifiedBy>Jamey Fraser</cp:lastModifiedBy>
  <cp:revision>44</cp:revision>
  <dcterms:created xsi:type="dcterms:W3CDTF">2017-09-06T19:55:00Z</dcterms:created>
  <dcterms:modified xsi:type="dcterms:W3CDTF">2017-09-18T23:25:00Z</dcterms:modified>
</cp:coreProperties>
</file>